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04751E2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4pt;height:18.3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5554EE5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4pt;height:18.3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13E2E02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4pt;height:18.3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1B45A8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4pt;height:18.3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0EF5569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4pt;height:18.3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E6E9CA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4pt;height:18.3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2CFB82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4pt;height:18.3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1D6B8B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4pt;height:18.3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303B7A6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4pt;height:18.3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079546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4pt;height:18.3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6DB7B12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4pt;height:18.3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2217770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4pt;height:18.3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53F9BDB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4pt;height:18.3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EE0D36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4pt;height:18.3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1C97D2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4pt;height:18.3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E444B1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4pt;height:18.3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5341FF7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4pt;height:18.3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17A8086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4pt;height:18.3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4B1E3E3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4pt;height:18.3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F351A8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4pt;height:18.3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85C9D3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4pt;height:18.3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10FB62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4pt;height:18.3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2EDC90C4"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4pt;height:18.3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EA32D7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4pt;height:18.3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1F7ECED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4pt;height:18.3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0432242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4pt;height:18.3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4863C33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4pt;height:18.3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3F8A84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4pt;height:18.3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51031D64"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4pt;height:18.3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13C3BCCC"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4pt;height:18.3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6A2B3A4"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4pt;height:18.3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AD01A5"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3EBE55ED" w14:textId="26B34980"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lastRenderedPageBreak/>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and platforms that facilitate the issuance of new projects/tokens. The absence of Know Your Customer (KYC) 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lastRenderedPageBreak/>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wever, a project must eventually be prepared for public display. The bare minimum would be participation in a Twitter spaces discussion, but it would be preferable if they had also </w:t>
      </w:r>
      <w:r>
        <w:rPr>
          <w:rFonts w:ascii="Times New Roman" w:eastAsia="Times New Roman" w:hAnsi="Times New Roman" w:cs="Times New Roman"/>
          <w:color w:val="000000"/>
          <w:sz w:val="24"/>
          <w:szCs w:val="24"/>
        </w:rPr>
        <w:lastRenderedPageBreak/>
        <w:t>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lastRenderedPageBreak/>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 xml:space="preserve">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t>
      </w:r>
      <w:r>
        <w:rPr>
          <w:color w:val="000000"/>
        </w:rPr>
        <w:lastRenderedPageBreak/>
        <w:t>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lastRenderedPageBreak/>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51E8944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w:t>
      </w:r>
      <w:hyperlink r:id="rId54">
        <w:r w:rsidR="004437BE">
          <w:rPr>
            <w:b/>
            <w:color w:val="0563C1"/>
            <w:u w:val="single"/>
          </w:rPr>
          <w:t>xpmarket.io</w:t>
        </w:r>
      </w:hyperlink>
      <w:r w:rsidR="004437BE">
        <w:t> and </w:t>
      </w:r>
      <w:hyperlink r:id="rId55">
        <w:r w:rsidR="004437BE">
          <w:rPr>
            <w:b/>
            <w:color w:val="0563C1"/>
            <w:u w:val="single"/>
          </w:rPr>
          <w:t>xrplcoins.com</w:t>
        </w:r>
      </w:hyperlink>
      <w:r>
        <w:rPr>
          <w:color w:val="000000"/>
        </w:rPr>
        <w:t xml:space="preserve">,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34979D39"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 xml:space="preserve">True or False: </w:t>
      </w:r>
      <w:r w:rsidR="002843CF">
        <w:rPr>
          <w:b/>
          <w:bCs/>
          <w:color w:val="000000"/>
        </w:rPr>
        <w:t>Buying when everyone else is buying can only be advantageous.</w:t>
      </w:r>
    </w:p>
    <w:p w14:paraId="4D85BD7C" w14:textId="66E63DB6"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843CF">
        <w:rPr>
          <w:color w:val="000000"/>
        </w:rPr>
        <w:t>Do what others seem to be doing.</w:t>
      </w:r>
    </w:p>
    <w:p w14:paraId="1EC31305" w14:textId="17F9415C"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843CF">
        <w:rPr>
          <w:color w:val="000000"/>
        </w:rPr>
        <w:t>check the graph and avoid purchasing when the project is surging, as this is frequently followed by a correction or even a dump.</w:t>
      </w:r>
    </w:p>
    <w:p w14:paraId="3CBD598B" w14:textId="39D5F37E" w:rsidR="000E219B" w:rsidRPr="00BE69DD" w:rsidRDefault="000E219B" w:rsidP="00BE69DD">
      <w:pPr>
        <w:pStyle w:val="NormalWeb"/>
        <w:spacing w:before="0" w:beforeAutospacing="0" w:after="160" w:afterAutospacing="0" w:line="480" w:lineRule="auto"/>
        <w:rPr>
          <w:b/>
          <w:bCs/>
        </w:rPr>
      </w:pPr>
      <w:r w:rsidRPr="00BE69DD">
        <w:t>Correct</w:t>
      </w:r>
    </w:p>
    <w:p w14:paraId="47210236" w14:textId="37C6360F"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 xml:space="preserve">False, </w:t>
      </w:r>
      <w:r w:rsidR="002843CF">
        <w:rPr>
          <w:b/>
          <w:bCs/>
        </w:rPr>
        <w:t>c</w:t>
      </w:r>
      <w:r w:rsidR="002843CF" w:rsidRPr="002843CF">
        <w:rPr>
          <w:b/>
          <w:bCs/>
        </w:rPr>
        <w:t>heck the graph and avoid purchasing when the project is surging, as this is frequently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563A6DEC" w:rsidR="000E219B" w:rsidRPr="00BE69DD" w:rsidRDefault="000E219B" w:rsidP="00BE69DD">
      <w:pPr>
        <w:pStyle w:val="NormalWeb"/>
        <w:spacing w:before="0" w:beforeAutospacing="0" w:after="160" w:afterAutospacing="0" w:line="480" w:lineRule="auto"/>
        <w:rPr>
          <w:b/>
          <w:bCs/>
        </w:rPr>
      </w:pPr>
      <w:r w:rsidRPr="00BE69DD">
        <w:t>Correct</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07296EB1" w14:textId="77777777" w:rsidR="0050778C" w:rsidRDefault="0050778C" w:rsidP="00BE69DD">
      <w:pPr>
        <w:pStyle w:val="NormalWeb"/>
        <w:spacing w:before="0" w:beforeAutospacing="0" w:after="160" w:afterAutospacing="0" w:line="480" w:lineRule="auto"/>
        <w:jc w:val="both"/>
      </w:pPr>
      <w:r>
        <w:t>When contemplating an investment, it is always prudent to pause, take a step back, and assess the market from a broader perspective.</w:t>
      </w:r>
    </w:p>
    <w:p w14:paraId="6EA2D25B" w14:textId="77777777" w:rsidR="0050778C" w:rsidRDefault="0050778C" w:rsidP="00BE69DD">
      <w:pPr>
        <w:pStyle w:val="NormalWeb"/>
        <w:spacing w:before="0" w:beforeAutospacing="0" w:after="160" w:afterAutospacing="0" w:line="480" w:lineRule="auto"/>
        <w:jc w:val="both"/>
      </w:pPr>
      <w:r>
        <w:t>This can be accomplished by reading all of your preferred news sources, watching YouTube roundups from reputable and trustworthy YouTubers, and gauging the general sentiment on social media and in your chat groups.</w:t>
      </w:r>
    </w:p>
    <w:p w14:paraId="52671D39" w14:textId="28EDF40E" w:rsidR="00E363D6" w:rsidRPr="00BE69DD" w:rsidRDefault="0050778C" w:rsidP="00BE69DD">
      <w:pPr>
        <w:pStyle w:val="NormalWeb"/>
        <w:spacing w:before="0" w:beforeAutospacing="0" w:after="160" w:afterAutospacing="0" w:line="480" w:lineRule="auto"/>
        <w:jc w:val="both"/>
      </w:pPr>
      <w:r>
        <w:lastRenderedPageBreak/>
        <w:t>Fear and Greed Index is an additional popular tool. This is updated frequently and generates a current Fear &amp; Greed rating based on a variety of factors including trends, volatility, general sentiment, and more.</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F8F014A" w:rsidR="00E363D6" w:rsidRPr="00BE69DD" w:rsidRDefault="0050778C" w:rsidP="00BE69DD">
      <w:pPr>
        <w:pStyle w:val="NormalWeb"/>
        <w:spacing w:before="0" w:beforeAutospacing="0" w:after="160" w:afterAutospacing="0" w:line="480" w:lineRule="auto"/>
        <w:jc w:val="both"/>
      </w:pPr>
      <w:r>
        <w:rPr>
          <w:color w:val="000000"/>
        </w:rPr>
        <w:t>This value ranges from 0 to 100, where 0 indicates Extreme Fear and 100 indicates Extreme Greed. This will help you determine when it may be prudent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F1A0EED" w:rsidR="00E363D6" w:rsidRPr="00BE69DD" w:rsidRDefault="0050778C" w:rsidP="00BE69DD">
      <w:pPr>
        <w:pStyle w:val="NormalWeb"/>
        <w:spacing w:before="0" w:beforeAutospacing="0" w:after="160" w:afterAutospacing="0" w:line="480" w:lineRule="auto"/>
        <w:jc w:val="both"/>
      </w:pPr>
      <w:r>
        <w:rPr>
          <w:color w:val="000000"/>
        </w:rPr>
        <w:t>This value ranges from 0 to 100, with 0 representing Extreme Fear and 100 representing Extreme Greed. This can help you determine if it's a good time to consider additional investments:</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251883A2" w:rsidR="007A317E" w:rsidRPr="00BE69DD" w:rsidRDefault="00E465A6" w:rsidP="00BE69DD">
      <w:pPr>
        <w:numPr>
          <w:ilvl w:val="0"/>
          <w:numId w:val="70"/>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What does the Fear &amp; Greed index measure?</w:t>
      </w:r>
    </w:p>
    <w:p w14:paraId="27F66EDF" w14:textId="6B326E55"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reflects the overall market sentiment of investors.</w:t>
      </w:r>
    </w:p>
    <w:p w14:paraId="34081696" w14:textId="0E7F236E"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A47F60"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indicates the amount of cryptocurrency currently available for purchase on the market.</w:t>
      </w:r>
    </w:p>
    <w:p w14:paraId="35574D76" w14:textId="2466D35B"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714380F4" w14:textId="645FE41F"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E465A6">
        <w:rPr>
          <w:rFonts w:ascii="Times New Roman" w:eastAsia="Times New Roman" w:hAnsi="Times New Roman" w:cs="Times New Roman"/>
          <w:color w:val="000000"/>
          <w:sz w:val="24"/>
          <w:szCs w:val="24"/>
        </w:rPr>
        <w:t>It reflects the overall market sentiment of investors.</w:t>
      </w:r>
    </w:p>
    <w:p w14:paraId="45B70FB8" w14:textId="62815828"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 xml:space="preserve">True or False: </w:t>
      </w:r>
      <w:r w:rsidR="00E465A6">
        <w:rPr>
          <w:rFonts w:ascii="Times New Roman" w:eastAsia="Times New Roman" w:hAnsi="Times New Roman" w:cs="Times New Roman"/>
          <w:b/>
          <w:bCs/>
          <w:color w:val="000000"/>
          <w:sz w:val="24"/>
          <w:szCs w:val="24"/>
        </w:rPr>
        <w:t>Before deciding to invest, all I need to do is examine the Fear &amp; Greed index.</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5B6013A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AD01A5"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AD01A5"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AD01A5"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AD01A5"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AD01A5"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AD01A5"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AD01A5"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AD01A5"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AD01A5"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AD01A5"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AD01A5"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AD01A5"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AD01A5"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AD01A5"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AD01A5"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AD01A5"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AD01A5"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AD01A5"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AD01A5"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AD01A5"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AD01A5"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AD01A5"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AD01A5"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AD01A5"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AD01A5"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AD01A5"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AD01A5"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AD01A5"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AD01A5"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AD01A5"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AD01A5"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AD01A5"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AD01A5"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AD01A5"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AD01A5"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AD01A5"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AD01A5"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AD01A5"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AD01A5"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AD01A5"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AD01A5"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AD01A5"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AD01A5"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AD01A5"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AD01A5"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AD01A5"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AD01A5"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AD01A5"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AD01A5"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AD01A5"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AD01A5"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AD01A5"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AD01A5"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AD01A5"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AD01A5"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AD01A5"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AD01A5"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AD01A5"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AD01A5"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AD01A5"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AD01A5"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AD01A5"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AD01A5"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AD01A5"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AD01A5"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awFAPS8dQ0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43CF"/>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437BE"/>
    <w:rsid w:val="00460B94"/>
    <w:rsid w:val="00473BBC"/>
    <w:rsid w:val="00484191"/>
    <w:rsid w:val="004A4C44"/>
    <w:rsid w:val="004C3E3B"/>
    <w:rsid w:val="004C4D00"/>
    <w:rsid w:val="004C5686"/>
    <w:rsid w:val="004D6C02"/>
    <w:rsid w:val="004F1E4F"/>
    <w:rsid w:val="0050778C"/>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D65FD"/>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D01A5"/>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465A6"/>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30</Pages>
  <Words>17514</Words>
  <Characters>99833</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23</cp:revision>
  <dcterms:created xsi:type="dcterms:W3CDTF">2022-07-24T11:27:00Z</dcterms:created>
  <dcterms:modified xsi:type="dcterms:W3CDTF">2022-07-27T07:47:00Z</dcterms:modified>
</cp:coreProperties>
</file>